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1E1919" w14:textId="22CA9D0B" w:rsidR="0095391F" w:rsidRDefault="008C7141" w:rsidP="00A77892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</w:pPr>
      <w:r w:rsidRP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t>Appendix A</w:t>
      </w:r>
      <w:r w:rsidR="0095391F" w:rsidRP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t xml:space="preserve">: </w:t>
      </w:r>
      <w:r w:rsidRP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t>Interview Guide</w:t>
      </w:r>
      <w:r w:rsid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br/>
      </w:r>
    </w:p>
    <w:p w14:paraId="3A3EE758" w14:textId="258B17D5" w:rsidR="00A77892" w:rsidRPr="0095391F" w:rsidRDefault="00A77892" w:rsidP="00A77892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</w:pPr>
      <w:r w:rsidRP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t>Topic One: Orienting to KB</w:t>
      </w:r>
    </w:p>
    <w:p w14:paraId="1A3DF58F" w14:textId="77777777" w:rsidR="00A77892" w:rsidRPr="00A77892" w:rsidRDefault="00A77892" w:rsidP="00A7789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To what extent do you consider yourself a knowledge broker?</w:t>
      </w:r>
    </w:p>
    <w:p w14:paraId="56023994" w14:textId="77777777" w:rsidR="00A77892" w:rsidRPr="00A77892" w:rsidRDefault="00A77892" w:rsidP="00A7789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How would you define knowledge brokering?</w:t>
      </w:r>
    </w:p>
    <w:p w14:paraId="2E67B94F" w14:textId="77777777" w:rsidR="00A77892" w:rsidRPr="00A77892" w:rsidRDefault="00A77892" w:rsidP="00A7789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skills does a knowledge broker require?</w:t>
      </w:r>
    </w:p>
    <w:p w14:paraId="5C3CDDAB" w14:textId="77777777" w:rsidR="00A77892" w:rsidRPr="00A77892" w:rsidRDefault="00A77892" w:rsidP="00A7789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resources do knowledge brokers use?</w:t>
      </w:r>
    </w:p>
    <w:p w14:paraId="2610DE63" w14:textId="71B5C24D" w:rsidR="00A77892" w:rsidRPr="00A77892" w:rsidRDefault="00A77892" w:rsidP="00A7789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is the role of a Knowledge Broker?</w:t>
      </w:r>
      <w:r w:rsidR="0095391F">
        <w:rPr>
          <w:rFonts w:ascii="Calibri" w:eastAsia="Calibri" w:hAnsi="Calibri" w:cs="Calibri"/>
          <w:color w:val="000000"/>
          <w:sz w:val="24"/>
          <w:szCs w:val="24"/>
          <w:lang w:eastAsia="en-GB"/>
        </w:rPr>
        <w:br/>
      </w:r>
    </w:p>
    <w:p w14:paraId="703039B4" w14:textId="77777777" w:rsidR="00A77892" w:rsidRPr="0095391F" w:rsidRDefault="00A77892" w:rsidP="00A77892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</w:pPr>
      <w:r w:rsidRP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t xml:space="preserve"> Topic Two: Your own KB practice</w:t>
      </w:r>
    </w:p>
    <w:p w14:paraId="0522A202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How do you conduct your Knowledge Brokering role?</w:t>
      </w:r>
    </w:p>
    <w:p w14:paraId="1CADE4B2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theories or models guide your practice?</w:t>
      </w:r>
    </w:p>
    <w:p w14:paraId="562B3C75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Is there a particular theory or model that guides your practice? If so, what is it?</w:t>
      </w:r>
    </w:p>
    <w:p w14:paraId="53BB2C65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How did you come to select that particular model?</w:t>
      </w:r>
    </w:p>
    <w:p w14:paraId="4EA2FB01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o are your knowledge end-users (i.e. those people requesting information)?</w:t>
      </w:r>
    </w:p>
    <w:p w14:paraId="5D8426CF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Can you give me a for instance of a knowledge brokering activity you did recently?</w:t>
      </w:r>
    </w:p>
    <w:p w14:paraId="31D1BE0C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mbria" w:hAnsi="Calibri" w:cs="Calibri"/>
          <w:sz w:val="24"/>
          <w:szCs w:val="24"/>
        </w:rPr>
      </w:pPr>
      <w:r w:rsidRPr="00A77892">
        <w:rPr>
          <w:rFonts w:ascii="Calibri" w:eastAsia="Cambria" w:hAnsi="Calibri" w:cs="Calibri"/>
          <w:sz w:val="24"/>
          <w:szCs w:val="24"/>
        </w:rPr>
        <w:t>Can you give me another for instance of an activity that is of a different nature?</w:t>
      </w:r>
    </w:p>
    <w:p w14:paraId="5674ACF2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How did you and your knowledge users arrive at a common understanding of what KB could/does entail?</w:t>
      </w:r>
    </w:p>
    <w:p w14:paraId="551BB0E8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How do you know if/when your knowledge brokering practice has been ‘successful’?</w:t>
      </w:r>
    </w:p>
    <w:p w14:paraId="225E8AD3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might indicate to you that it hasn’t worked as well as you’d hoped?</w:t>
      </w:r>
    </w:p>
    <w:p w14:paraId="200092A0" w14:textId="77777777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lastRenderedPageBreak/>
        <w:t>What conditions need to be in place in order for knowledge brokering to work within and among a group of health care practitioners?</w:t>
      </w:r>
    </w:p>
    <w:p w14:paraId="5105D306" w14:textId="64EBE53A" w:rsidR="00A77892" w:rsidRPr="00A77892" w:rsidRDefault="00A77892" w:rsidP="00A778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conditions might preclude ‘successful’ knowledge brokering?</w:t>
      </w:r>
      <w:r w:rsidR="0095391F">
        <w:rPr>
          <w:rFonts w:ascii="Calibri" w:eastAsia="Calibri" w:hAnsi="Calibri" w:cs="Calibri"/>
          <w:color w:val="000000"/>
          <w:sz w:val="24"/>
          <w:szCs w:val="24"/>
          <w:lang w:eastAsia="en-GB"/>
        </w:rPr>
        <w:br/>
      </w:r>
    </w:p>
    <w:p w14:paraId="677D7148" w14:textId="77777777" w:rsidR="00A77892" w:rsidRPr="0095391F" w:rsidRDefault="00A77892" w:rsidP="00A77892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</w:pPr>
      <w:r w:rsidRP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t>Topic Three: KB and Healthy Aging</w:t>
      </w:r>
    </w:p>
    <w:p w14:paraId="526FCAC5" w14:textId="77777777" w:rsidR="00A77892" w:rsidRPr="00A77892" w:rsidRDefault="00A77892" w:rsidP="00A7789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 xml:space="preserve">In what circumstances does knowledge brokering support the context of healthy aging? </w:t>
      </w:r>
    </w:p>
    <w:p w14:paraId="25C2CBD3" w14:textId="77777777" w:rsidR="00A77892" w:rsidRPr="00A77892" w:rsidRDefault="00A77892" w:rsidP="00A7789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Do you see a role for knowledge brokers for the aging population? If so, describe.</w:t>
      </w:r>
    </w:p>
    <w:p w14:paraId="3D12127A" w14:textId="77777777" w:rsidR="00A77892" w:rsidRPr="00A77892" w:rsidRDefault="00A77892" w:rsidP="00A7789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To what extent does your knowledge brokering practice contribute to the healthy aging of Canadians?</w:t>
      </w:r>
    </w:p>
    <w:p w14:paraId="795BAE54" w14:textId="77777777" w:rsidR="00A77892" w:rsidRPr="00A77892" w:rsidRDefault="00A77892" w:rsidP="00A7789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would you say are the key ingredients to successful knowledge brokering?</w:t>
      </w:r>
    </w:p>
    <w:p w14:paraId="4D3BCED1" w14:textId="77777777" w:rsidR="00A77892" w:rsidRPr="00A77892" w:rsidRDefault="00A77892" w:rsidP="00A7789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How are those ingredients salient to the context of healthy aging?</w:t>
      </w:r>
    </w:p>
    <w:p w14:paraId="0A79FCF9" w14:textId="77777777" w:rsidR="00A77892" w:rsidRPr="00A77892" w:rsidRDefault="00A77892" w:rsidP="00A77892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Probes:</w:t>
      </w:r>
    </w:p>
    <w:p w14:paraId="04EA9628" w14:textId="77777777" w:rsidR="00A77892" w:rsidRPr="00A77892" w:rsidRDefault="00A77892" w:rsidP="00A7789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are your experiences with being introduced to and/or selecting and using different models of knowledge brokering?</w:t>
      </w:r>
    </w:p>
    <w:p w14:paraId="368F2AC3" w14:textId="77777777" w:rsidR="00A77892" w:rsidRPr="00A77892" w:rsidRDefault="00A77892" w:rsidP="00A7789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are your reflections on knowing if a particular model is suitable for its context and effective in meeting knowledge users’ needs?</w:t>
      </w:r>
    </w:p>
    <w:p w14:paraId="2D685774" w14:textId="77777777" w:rsidR="00A77892" w:rsidRPr="00A77892" w:rsidRDefault="00A77892" w:rsidP="00A7789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models work within the context of supporting healthy aging?</w:t>
      </w:r>
    </w:p>
    <w:p w14:paraId="16EFC41A" w14:textId="77777777" w:rsidR="00A77892" w:rsidRPr="00A77892" w:rsidRDefault="00A77892" w:rsidP="00A7789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A77892">
        <w:rPr>
          <w:rFonts w:ascii="Calibri" w:eastAsia="Calibri" w:hAnsi="Calibri" w:cs="Calibri"/>
          <w:color w:val="000000"/>
          <w:sz w:val="24"/>
          <w:szCs w:val="24"/>
          <w:lang w:eastAsia="en-GB"/>
        </w:rPr>
        <w:t>What is the most effective way to meet the knowledge needs of care providers and the aging population?</w:t>
      </w:r>
    </w:p>
    <w:p w14:paraId="58A4415A" w14:textId="2333BB28" w:rsidR="003F7268" w:rsidRDefault="005240EC"/>
    <w:p w14:paraId="129FB876" w14:textId="147452EC" w:rsidR="008C7141" w:rsidRDefault="008C7141"/>
    <w:p w14:paraId="4D9DE939" w14:textId="3E09001B" w:rsidR="008C7141" w:rsidRDefault="008C7141"/>
    <w:p w14:paraId="7A55E1D3" w14:textId="4BC54992" w:rsidR="008C7141" w:rsidRDefault="008C7141"/>
    <w:p w14:paraId="0A7E64C7" w14:textId="4992E885" w:rsidR="008C7141" w:rsidRPr="0095391F" w:rsidRDefault="008C7141" w:rsidP="0095391F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</w:pPr>
      <w:r w:rsidRP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lastRenderedPageBreak/>
        <w:t>Appendix B</w:t>
      </w:r>
      <w:r w:rsidR="0095391F" w:rsidRP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t xml:space="preserve">: </w:t>
      </w:r>
      <w:r w:rsidRPr="0095391F">
        <w:rPr>
          <w:rFonts w:ascii="Calibri" w:eastAsia="Calibri" w:hAnsi="Calibri" w:cs="Calibri"/>
          <w:b/>
          <w:bCs/>
          <w:color w:val="000000"/>
          <w:sz w:val="24"/>
          <w:szCs w:val="24"/>
          <w:lang w:eastAsia="en-GB"/>
        </w:rPr>
        <w:t>Online Survey Questions</w:t>
      </w:r>
    </w:p>
    <w:p w14:paraId="1FF5EF2B" w14:textId="77777777" w:rsidR="0095391F" w:rsidRDefault="0095391F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</w:p>
    <w:p w14:paraId="7FDF820C" w14:textId="51F786A9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1a) What is your work title?</w:t>
      </w:r>
    </w:p>
    <w:p w14:paraId="10F2807C" w14:textId="065ED560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______________________</w:t>
      </w:r>
    </w:p>
    <w:p w14:paraId="65BAF1E6" w14:textId="77777777" w:rsidR="00883352" w:rsidRDefault="00883352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</w:p>
    <w:p w14:paraId="4FC1456B" w14:textId="454AE834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1b) In what type of organization do you work? (Choose one)</w:t>
      </w:r>
    </w:p>
    <w:p w14:paraId="25238704" w14:textId="77777777" w:rsidR="008C7141" w:rsidRPr="00883352" w:rsidRDefault="008C7141" w:rsidP="0088335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Hospital</w:t>
      </w:r>
    </w:p>
    <w:p w14:paraId="4CD9288C" w14:textId="77777777" w:rsidR="008C7141" w:rsidRPr="00883352" w:rsidRDefault="008C7141" w:rsidP="0088335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Community</w:t>
      </w:r>
    </w:p>
    <w:p w14:paraId="5E086873" w14:textId="77777777" w:rsidR="008C7141" w:rsidRPr="00883352" w:rsidRDefault="008C7141" w:rsidP="0088335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Policy</w:t>
      </w:r>
    </w:p>
    <w:p w14:paraId="786E09FC" w14:textId="77777777" w:rsidR="008C7141" w:rsidRPr="00883352" w:rsidRDefault="008C7141" w:rsidP="0088335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Private Sector</w:t>
      </w:r>
    </w:p>
    <w:p w14:paraId="7F2C75C6" w14:textId="61DCAA1E" w:rsidR="008C7141" w:rsidRPr="00883352" w:rsidRDefault="008C7141" w:rsidP="0088335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Other __________________________</w:t>
      </w:r>
    </w:p>
    <w:p w14:paraId="69771F02" w14:textId="25FDFD82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495B501E" w14:textId="28408F7F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1c) How long have you been at this organization as a Knowledge Broker? (Choose one range)</w:t>
      </w:r>
    </w:p>
    <w:p w14:paraId="187C4586" w14:textId="77777777" w:rsidR="008C7141" w:rsidRPr="00883352" w:rsidRDefault="008C7141" w:rsidP="0088335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0-2 years</w:t>
      </w:r>
    </w:p>
    <w:p w14:paraId="22256BDB" w14:textId="77777777" w:rsidR="008C7141" w:rsidRPr="00883352" w:rsidRDefault="008C7141" w:rsidP="0088335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3-5 years</w:t>
      </w:r>
    </w:p>
    <w:p w14:paraId="0E9EA86D" w14:textId="77777777" w:rsidR="008C7141" w:rsidRPr="00883352" w:rsidRDefault="008C7141" w:rsidP="00883352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6-9 years</w:t>
      </w:r>
    </w:p>
    <w:p w14:paraId="1BF33287" w14:textId="77B02587" w:rsidR="008C7141" w:rsidRPr="00883352" w:rsidRDefault="008C7141" w:rsidP="00883352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10+ years</w:t>
      </w:r>
    </w:p>
    <w:p w14:paraId="3B9C9445" w14:textId="087C9A19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147458DC" w14:textId="39F0662A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1d) Who do you interact with or assist when Knowledge Brokering? (Choose all that apply</w:t>
      </w:r>
    </w:p>
    <w:p w14:paraId="2C16A5A8" w14:textId="77777777" w:rsidR="008C7141" w:rsidRPr="00883352" w:rsidRDefault="008C7141" w:rsidP="0088335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Patients/family</w:t>
      </w:r>
    </w:p>
    <w:p w14:paraId="7CD613AF" w14:textId="77777777" w:rsidR="008C7141" w:rsidRPr="00883352" w:rsidRDefault="008C7141" w:rsidP="0088335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Community based sector</w:t>
      </w:r>
    </w:p>
    <w:p w14:paraId="799D7684" w14:textId="77777777" w:rsidR="008C7141" w:rsidRPr="00883352" w:rsidRDefault="008C7141" w:rsidP="0088335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Researchers</w:t>
      </w:r>
    </w:p>
    <w:p w14:paraId="06E4EE76" w14:textId="77777777" w:rsidR="008C7141" w:rsidRPr="00883352" w:rsidRDefault="008C7141" w:rsidP="0088335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Health care sector</w:t>
      </w:r>
    </w:p>
    <w:p w14:paraId="0619185F" w14:textId="77777777" w:rsidR="008C7141" w:rsidRPr="00883352" w:rsidRDefault="008C7141" w:rsidP="00883352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Caregivers</w:t>
      </w:r>
    </w:p>
    <w:p w14:paraId="2F306F6C" w14:textId="0BC8A718" w:rsidR="008C7141" w:rsidRPr="00883352" w:rsidRDefault="008C7141" w:rsidP="00883352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Policy makers</w:t>
      </w:r>
    </w:p>
    <w:p w14:paraId="2BBEE823" w14:textId="2A4756FA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4AFFFD14" w14:textId="38209514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1e) Do you work in an area that impacts the aging population?</w:t>
      </w:r>
    </w:p>
    <w:p w14:paraId="338E0DD8" w14:textId="77777777" w:rsidR="008C7141" w:rsidRPr="00883352" w:rsidRDefault="008C7141" w:rsidP="0088335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Yes</w:t>
      </w:r>
    </w:p>
    <w:p w14:paraId="16D2EA8A" w14:textId="77777777" w:rsidR="008C7141" w:rsidRPr="00883352" w:rsidRDefault="008C7141" w:rsidP="00883352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o</w:t>
      </w:r>
    </w:p>
    <w:p w14:paraId="0DE06D3F" w14:textId="347C7405" w:rsidR="008C7141" w:rsidRPr="00883352" w:rsidRDefault="008C7141" w:rsidP="00883352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Maybe</w:t>
      </w:r>
    </w:p>
    <w:p w14:paraId="257BAD06" w14:textId="0B4A6B5E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66A35D61" w14:textId="1E8DD360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1f) If yes, how do you impact the aging population?</w:t>
      </w:r>
    </w:p>
    <w:p w14:paraId="41059F42" w14:textId="41F2DEB2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______________________</w:t>
      </w:r>
    </w:p>
    <w:p w14:paraId="1D561DD2" w14:textId="00319B84" w:rsidR="008C7141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0A27B9E0" w14:textId="31126C37" w:rsidR="00883352" w:rsidRDefault="00883352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2ACE57C8" w14:textId="77777777" w:rsidR="00883352" w:rsidRPr="00883352" w:rsidRDefault="00883352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044DD9BF" w14:textId="659F8127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lastRenderedPageBreak/>
        <w:t>2a) Is your position informed by a Knowledge Brokering Approach? (Examples: Knowledge Exchange, Behavioural, Linkage and Exchange, Research/Evidence Synthesis, etc.)</w:t>
      </w:r>
    </w:p>
    <w:p w14:paraId="7337A216" w14:textId="77777777" w:rsidR="008C7141" w:rsidRPr="00883352" w:rsidRDefault="008C7141" w:rsidP="0088335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Yes</w:t>
      </w:r>
    </w:p>
    <w:p w14:paraId="13854821" w14:textId="77777777" w:rsidR="008C7141" w:rsidRPr="00883352" w:rsidRDefault="008C7141" w:rsidP="0088335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o</w:t>
      </w:r>
    </w:p>
    <w:p w14:paraId="6134AAD7" w14:textId="7B2CE13E" w:rsidR="008C7141" w:rsidRPr="00883352" w:rsidRDefault="008C7141" w:rsidP="0088335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Maybe</w:t>
      </w:r>
    </w:p>
    <w:p w14:paraId="03C9FDC4" w14:textId="1219FAD4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486BDDFA" w14:textId="4A7AA350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2b) If yes, what kind of Knowledge Brokering approach? (Choose all that apply)</w:t>
      </w:r>
    </w:p>
    <w:p w14:paraId="1EF3C80C" w14:textId="77777777" w:rsidR="008C7141" w:rsidRPr="00883352" w:rsidRDefault="008C7141" w:rsidP="0088335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Knowledge Exchange</w:t>
      </w:r>
    </w:p>
    <w:p w14:paraId="4D9850EC" w14:textId="77777777" w:rsidR="008C7141" w:rsidRPr="00883352" w:rsidRDefault="008C7141" w:rsidP="0088335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Behavioural</w:t>
      </w:r>
    </w:p>
    <w:p w14:paraId="548E0EC9" w14:textId="77777777" w:rsidR="008C7141" w:rsidRPr="00883352" w:rsidRDefault="008C7141" w:rsidP="0088335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Linkage Exchange</w:t>
      </w:r>
    </w:p>
    <w:p w14:paraId="59CD143A" w14:textId="77777777" w:rsidR="008C7141" w:rsidRPr="00883352" w:rsidRDefault="008C7141" w:rsidP="0088335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Research/Evidence Synthesis</w:t>
      </w:r>
    </w:p>
    <w:p w14:paraId="09B861B9" w14:textId="2B8DDB93" w:rsidR="008C7141" w:rsidRPr="00883352" w:rsidRDefault="008C7141" w:rsidP="0088335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Other __________________________</w:t>
      </w:r>
    </w:p>
    <w:p w14:paraId="7C2D5C75" w14:textId="12D33478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1349DA60" w14:textId="1CBB0967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sz w:val="24"/>
          <w:szCs w:val="24"/>
          <w:lang w:val="en-CA"/>
        </w:rPr>
        <w:t>2c) Do you use any sort of framework or model during Knowledge Brokering activities?</w:t>
      </w:r>
    </w:p>
    <w:p w14:paraId="134B4701" w14:textId="77777777" w:rsidR="008C7141" w:rsidRPr="00883352" w:rsidRDefault="008C7141" w:rsidP="0088335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Yes</w:t>
      </w:r>
    </w:p>
    <w:p w14:paraId="495733A9" w14:textId="77777777" w:rsidR="008C7141" w:rsidRPr="00883352" w:rsidRDefault="008C7141" w:rsidP="0088335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o</w:t>
      </w:r>
    </w:p>
    <w:p w14:paraId="4B908DF9" w14:textId="4E64742E" w:rsidR="008C7141" w:rsidRPr="00883352" w:rsidRDefault="008C7141" w:rsidP="0088335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Maybe</w:t>
      </w:r>
    </w:p>
    <w:p w14:paraId="7EC9F8A6" w14:textId="0067FCF4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14E56B73" w14:textId="3B8B2DE4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2d) If yes, how do you use models in your Knowledge Brokering activities?</w:t>
      </w:r>
    </w:p>
    <w:p w14:paraId="305FCD32" w14:textId="656C54F9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______________________</w:t>
      </w:r>
    </w:p>
    <w:p w14:paraId="0804C9CC" w14:textId="1E5BEF2B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25A5F207" w14:textId="50AE3BC6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3a) What are the top three Knowledge Broker activities you perform on a regular basis?</w:t>
      </w:r>
    </w:p>
    <w:p w14:paraId="47F30C07" w14:textId="4737EC01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______________________</w:t>
      </w:r>
    </w:p>
    <w:p w14:paraId="4765AA5F" w14:textId="3F8B3D1D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7F9E8E3E" w14:textId="186B0705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3b) Of the Knowledge Broker activities you perform, which do you think generally have the most impact?</w:t>
      </w:r>
    </w:p>
    <w:p w14:paraId="5BB46ACF" w14:textId="5CF9069C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______________________</w:t>
      </w:r>
    </w:p>
    <w:p w14:paraId="587F6690" w14:textId="10EF770E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2737D554" w14:textId="482BD1C0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4a) Do you ever evaluate the impact of your Knowledge Brokering? (Choose one)</w:t>
      </w:r>
    </w:p>
    <w:p w14:paraId="4CC34930" w14:textId="77777777" w:rsidR="008C7141" w:rsidRPr="00883352" w:rsidRDefault="008C7141" w:rsidP="0088335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Always</w:t>
      </w:r>
    </w:p>
    <w:p w14:paraId="16E1BCE4" w14:textId="77777777" w:rsidR="008C7141" w:rsidRPr="00883352" w:rsidRDefault="008C7141" w:rsidP="0088335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Usually</w:t>
      </w:r>
    </w:p>
    <w:p w14:paraId="4F3546E4" w14:textId="77777777" w:rsidR="008C7141" w:rsidRPr="00883352" w:rsidRDefault="008C7141" w:rsidP="0088335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Sometimes</w:t>
      </w:r>
    </w:p>
    <w:p w14:paraId="1C7E86F8" w14:textId="77777777" w:rsidR="008C7141" w:rsidRPr="00883352" w:rsidRDefault="008C7141" w:rsidP="00883352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Rarely</w:t>
      </w:r>
    </w:p>
    <w:p w14:paraId="4DB71EB7" w14:textId="3D0CA74B" w:rsidR="008C7141" w:rsidRPr="00883352" w:rsidRDefault="008C7141" w:rsidP="00883352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ever</w:t>
      </w:r>
    </w:p>
    <w:p w14:paraId="297AC1DD" w14:textId="50F805D2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62C27CFF" w14:textId="699AC712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4b) If you ever evaluate, what specific metrics or indicators have you used?</w:t>
      </w:r>
    </w:p>
    <w:p w14:paraId="56042CA5" w14:textId="71D3EE4E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______________________</w:t>
      </w:r>
    </w:p>
    <w:p w14:paraId="6A6A0E56" w14:textId="5FCFA62D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07632283" w14:textId="04C751BD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lastRenderedPageBreak/>
        <w:t>4c) If you ever evaluate, how were these metrics or indicators measured?</w:t>
      </w:r>
    </w:p>
    <w:p w14:paraId="3C27085B" w14:textId="6D976413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______________________</w:t>
      </w:r>
    </w:p>
    <w:p w14:paraId="302FE1B6" w14:textId="77777777" w:rsidR="00883352" w:rsidRDefault="00883352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</w:p>
    <w:p w14:paraId="7AB594F1" w14:textId="490A6E22" w:rsidR="008C7141" w:rsidRPr="00883352" w:rsidRDefault="008C7141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4d) What specific metrics or indicators do you believe are useful toward measuring the impact of Knowledge Brokering? (Choose all that apply)</w:t>
      </w:r>
    </w:p>
    <w:p w14:paraId="08FEED57" w14:textId="77777777" w:rsidR="008C7141" w:rsidRPr="00883352" w:rsidRDefault="008C7141" w:rsidP="0088335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umber and nature of requests for information</w:t>
      </w:r>
    </w:p>
    <w:p w14:paraId="066E47F1" w14:textId="77777777" w:rsidR="008C7141" w:rsidRPr="00883352" w:rsidRDefault="008C7141" w:rsidP="0088335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umber and nature of requests for linkage</w:t>
      </w:r>
    </w:p>
    <w:p w14:paraId="29F9496F" w14:textId="77777777" w:rsidR="008C7141" w:rsidRPr="00883352" w:rsidRDefault="008C7141" w:rsidP="0088335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Participation at meetings</w:t>
      </w:r>
    </w:p>
    <w:p w14:paraId="1508D015" w14:textId="77777777" w:rsidR="008C7141" w:rsidRPr="00883352" w:rsidRDefault="008C7141" w:rsidP="0088335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umber of and level of representation at workshops and other Knowledge Translation events with stakeholders</w:t>
      </w:r>
    </w:p>
    <w:p w14:paraId="5DF6176D" w14:textId="77777777" w:rsidR="008C7141" w:rsidRPr="00883352" w:rsidRDefault="008C7141" w:rsidP="0088335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 xml:space="preserve">Number of presentation team members (including researchers, clinicians, decision-makers, </w:t>
      </w:r>
      <w:proofErr w:type="gramStart"/>
      <w:r w:rsidRPr="00883352">
        <w:rPr>
          <w:rFonts w:cstheme="minorHAnsi"/>
          <w:color w:val="000000"/>
          <w:sz w:val="24"/>
          <w:szCs w:val="24"/>
          <w:lang w:val="en-CA"/>
        </w:rPr>
        <w:t>policy-makers</w:t>
      </w:r>
      <w:proofErr w:type="gramEnd"/>
      <w:r w:rsidRPr="00883352">
        <w:rPr>
          <w:rFonts w:cstheme="minorHAnsi"/>
          <w:color w:val="000000"/>
          <w:sz w:val="24"/>
          <w:szCs w:val="24"/>
          <w:lang w:val="en-CA"/>
        </w:rPr>
        <w:t>) makes to their own organizations/institutions</w:t>
      </w:r>
    </w:p>
    <w:p w14:paraId="02489058" w14:textId="77777777" w:rsidR="008C7141" w:rsidRPr="00883352" w:rsidRDefault="008C7141" w:rsidP="0088335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umber and interdisciplinary nature of new study proposals developed</w:t>
      </w:r>
    </w:p>
    <w:p w14:paraId="6D0F520A" w14:textId="77777777" w:rsidR="008C7141" w:rsidRPr="00883352" w:rsidRDefault="008C7141" w:rsidP="0088335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umber and interdisciplinary nature of presentations at research conferences and publications in peer-reviewed journals</w:t>
      </w:r>
    </w:p>
    <w:p w14:paraId="6B84836F" w14:textId="77777777" w:rsidR="008C7141" w:rsidRPr="00883352" w:rsidRDefault="008C7141" w:rsidP="0088335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Number and nature of new provincial, national and international partnerships/collaborations</w:t>
      </w:r>
    </w:p>
    <w:p w14:paraId="6AD994D6" w14:textId="77777777" w:rsidR="008C7141" w:rsidRPr="00883352" w:rsidRDefault="008C7141" w:rsidP="0088335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Researcher, decision-making, and other stakeholders' views on success</w:t>
      </w:r>
    </w:p>
    <w:p w14:paraId="13967ABE" w14:textId="77777777" w:rsidR="008C7141" w:rsidRPr="00883352" w:rsidRDefault="008C7141" w:rsidP="00883352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All of the above</w:t>
      </w:r>
    </w:p>
    <w:p w14:paraId="05AEAEFE" w14:textId="0EEF85B2" w:rsidR="008C7141" w:rsidRPr="00883352" w:rsidRDefault="008C7141" w:rsidP="00883352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Other __________________________</w:t>
      </w:r>
    </w:p>
    <w:p w14:paraId="15E8B9C2" w14:textId="617FE686" w:rsidR="008C7141" w:rsidRPr="00883352" w:rsidRDefault="008C7141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1946E570" w14:textId="776B851E" w:rsidR="00883352" w:rsidRPr="00883352" w:rsidRDefault="00883352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4e) What outcomes do you think are important for successful Knowledge Brokering? (Choose all that apply)</w:t>
      </w:r>
    </w:p>
    <w:p w14:paraId="391F1F1E" w14:textId="77777777" w:rsidR="00883352" w:rsidRPr="00883352" w:rsidRDefault="00883352" w:rsidP="008833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Creation of partnerships with evidence of two-way exchange processes (e.g., where researchers learn from decision-makers/stakeholders and vice-versa)</w:t>
      </w:r>
    </w:p>
    <w:p w14:paraId="0F6432B7" w14:textId="77777777" w:rsidR="00883352" w:rsidRPr="00883352" w:rsidRDefault="00883352" w:rsidP="008833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Progression of "new emerging team" into an effective and collaborative research team responsive to stakeholder needs/priorities</w:t>
      </w:r>
    </w:p>
    <w:p w14:paraId="5845DA77" w14:textId="77777777" w:rsidR="00883352" w:rsidRPr="00883352" w:rsidRDefault="00883352" w:rsidP="008833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Use of research evidence in decision-making (e.g., policy, health services, delivery, clinical practice)</w:t>
      </w:r>
    </w:p>
    <w:p w14:paraId="7A840A14" w14:textId="77777777" w:rsidR="00883352" w:rsidRPr="00883352" w:rsidRDefault="00883352" w:rsidP="008833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Changes in practices or policies</w:t>
      </w:r>
    </w:p>
    <w:p w14:paraId="0597E9F5" w14:textId="77777777" w:rsidR="00883352" w:rsidRPr="00883352" w:rsidRDefault="00883352" w:rsidP="008833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All of the above</w:t>
      </w:r>
    </w:p>
    <w:p w14:paraId="02BB7F85" w14:textId="2FF704B1" w:rsidR="008C7141" w:rsidRPr="00883352" w:rsidRDefault="00883352" w:rsidP="0088335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Other __________________________</w:t>
      </w:r>
    </w:p>
    <w:p w14:paraId="327BC5FB" w14:textId="2CF08C76" w:rsidR="00883352" w:rsidRPr="00883352" w:rsidRDefault="00883352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5AA3D3CC" w14:textId="03B58D5A" w:rsidR="00883352" w:rsidRPr="00883352" w:rsidRDefault="00883352" w:rsidP="00883352">
      <w:pPr>
        <w:autoSpaceDE w:val="0"/>
        <w:autoSpaceDN w:val="0"/>
        <w:adjustRightInd w:val="0"/>
        <w:spacing w:after="0" w:line="276" w:lineRule="auto"/>
        <w:rPr>
          <w:rFonts w:cstheme="minorHAnsi"/>
          <w:color w:val="56DD56"/>
          <w:sz w:val="24"/>
          <w:szCs w:val="24"/>
          <w:lang w:val="en-CA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5) Finally, based on your experience, what do you believe are the key facilitators to successful Knowledge Brokering?</w:t>
      </w:r>
    </w:p>
    <w:p w14:paraId="2349562C" w14:textId="0FE373DC" w:rsidR="00883352" w:rsidRPr="00883352" w:rsidRDefault="00883352" w:rsidP="00883352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76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883352">
        <w:rPr>
          <w:rFonts w:cstheme="minorHAnsi"/>
          <w:color w:val="000000"/>
          <w:sz w:val="24"/>
          <w:szCs w:val="24"/>
          <w:lang w:val="en-CA"/>
        </w:rPr>
        <w:t>______________________</w:t>
      </w:r>
      <w:r w:rsidR="00FF2BE0">
        <w:rPr>
          <w:rFonts w:cstheme="minorHAnsi"/>
          <w:color w:val="000000"/>
          <w:sz w:val="24"/>
          <w:szCs w:val="24"/>
          <w:lang w:val="en-CA"/>
        </w:rPr>
        <w:t xml:space="preserve"> </w:t>
      </w:r>
      <w:r w:rsidR="005240EC">
        <w:rPr>
          <w:rFonts w:cstheme="minorHAnsi"/>
          <w:color w:val="000000"/>
          <w:sz w:val="24"/>
          <w:szCs w:val="24"/>
          <w:lang w:val="en-CA"/>
        </w:rPr>
        <w:t xml:space="preserve"> </w:t>
      </w:r>
      <w:bookmarkStart w:id="0" w:name="_GoBack"/>
      <w:bookmarkEnd w:id="0"/>
    </w:p>
    <w:p w14:paraId="62467484" w14:textId="77777777" w:rsidR="008C7141" w:rsidRDefault="008C7141"/>
    <w:sectPr w:rsidR="008C7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373E7"/>
    <w:multiLevelType w:val="hybridMultilevel"/>
    <w:tmpl w:val="8196CCC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3F003E"/>
    <w:multiLevelType w:val="hybridMultilevel"/>
    <w:tmpl w:val="E5684B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E6F8B"/>
    <w:multiLevelType w:val="hybridMultilevel"/>
    <w:tmpl w:val="FAE4868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93674F"/>
    <w:multiLevelType w:val="hybridMultilevel"/>
    <w:tmpl w:val="0348581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F1B44"/>
    <w:multiLevelType w:val="hybridMultilevel"/>
    <w:tmpl w:val="68BC683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A7A80"/>
    <w:multiLevelType w:val="hybridMultilevel"/>
    <w:tmpl w:val="9084C36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C75B8D"/>
    <w:multiLevelType w:val="hybridMultilevel"/>
    <w:tmpl w:val="E36A145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C0B7B"/>
    <w:multiLevelType w:val="hybridMultilevel"/>
    <w:tmpl w:val="3D623D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2F0350"/>
    <w:multiLevelType w:val="hybridMultilevel"/>
    <w:tmpl w:val="AC34D18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A4AB2"/>
    <w:multiLevelType w:val="hybridMultilevel"/>
    <w:tmpl w:val="B20C0C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187999"/>
    <w:multiLevelType w:val="hybridMultilevel"/>
    <w:tmpl w:val="6C5EE08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AF070E"/>
    <w:multiLevelType w:val="hybridMultilevel"/>
    <w:tmpl w:val="935A6D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1D4A20"/>
    <w:multiLevelType w:val="hybridMultilevel"/>
    <w:tmpl w:val="DA7C72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9"/>
  </w:num>
  <w:num w:numId="4">
    <w:abstractNumId w:val="7"/>
  </w:num>
  <w:num w:numId="5">
    <w:abstractNumId w:val="0"/>
  </w:num>
  <w:num w:numId="6">
    <w:abstractNumId w:val="1"/>
  </w:num>
  <w:num w:numId="7">
    <w:abstractNumId w:val="5"/>
  </w:num>
  <w:num w:numId="8">
    <w:abstractNumId w:val="2"/>
  </w:num>
  <w:num w:numId="9">
    <w:abstractNumId w:val="10"/>
  </w:num>
  <w:num w:numId="10">
    <w:abstractNumId w:val="3"/>
  </w:num>
  <w:num w:numId="11">
    <w:abstractNumId w:val="4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jW0NDE3NjcEYiUdpeDU4uLM/DyQAsNaAOiuDBYsAAAA"/>
  </w:docVars>
  <w:rsids>
    <w:rsidRoot w:val="00A77892"/>
    <w:rsid w:val="000F25DF"/>
    <w:rsid w:val="001B552E"/>
    <w:rsid w:val="003645F0"/>
    <w:rsid w:val="004701A6"/>
    <w:rsid w:val="005240EC"/>
    <w:rsid w:val="00883352"/>
    <w:rsid w:val="008C7141"/>
    <w:rsid w:val="0091382D"/>
    <w:rsid w:val="0095391F"/>
    <w:rsid w:val="00A77892"/>
    <w:rsid w:val="00F0707D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9F267"/>
  <w15:chartTrackingRefBased/>
  <w15:docId w15:val="{6C9282FA-013D-4132-94DD-C7C598AC1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1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55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52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831</Words>
  <Characters>473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e Newman</dc:creator>
  <cp:keywords/>
  <dc:description/>
  <cp:lastModifiedBy>Ryan De Forge</cp:lastModifiedBy>
  <cp:revision>7</cp:revision>
  <dcterms:created xsi:type="dcterms:W3CDTF">2019-11-11T23:02:00Z</dcterms:created>
  <dcterms:modified xsi:type="dcterms:W3CDTF">2019-11-12T19:23:00Z</dcterms:modified>
</cp:coreProperties>
</file>